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both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____________________________________________________</w:t>
      </w:r>
      <w:r w:rsidR="00F01FC0" w:rsidRPr="00651BDE">
        <w:rPr>
          <w:rFonts w:ascii="Arial" w:hAnsi="Arial" w:cs="Arial"/>
          <w:b/>
        </w:rPr>
        <w:t>_</w:t>
      </w:r>
      <w:r w:rsidRPr="00651BDE">
        <w:rPr>
          <w:rFonts w:ascii="Arial" w:hAnsi="Arial" w:cs="Arial"/>
          <w:b/>
        </w:rPr>
        <w:t>_</w:t>
      </w:r>
      <w:r w:rsidR="00876012" w:rsidRPr="00651BDE">
        <w:rPr>
          <w:rFonts w:ascii="Arial" w:hAnsi="Arial" w:cs="Arial"/>
          <w:b/>
        </w:rPr>
        <w:t>____</w:t>
      </w:r>
      <w:r w:rsidRPr="00651BDE">
        <w:rPr>
          <w:rFonts w:ascii="Arial" w:hAnsi="Arial" w:cs="Arial"/>
          <w:b/>
        </w:rPr>
        <w:t>_________</w:t>
      </w:r>
    </w:p>
    <w:p w:rsidR="0029450E" w:rsidRDefault="0029450E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MINISTER OF</w:t>
      </w:r>
      <w:r w:rsidR="00E07C96" w:rsidRPr="00651BDE">
        <w:rPr>
          <w:rFonts w:ascii="Arial" w:hAnsi="Arial" w:cs="Arial"/>
          <w:b/>
        </w:rPr>
        <w:t xml:space="preserve"> </w:t>
      </w:r>
      <w:r w:rsidR="000D7C55" w:rsidRPr="00651BDE">
        <w:rPr>
          <w:rFonts w:ascii="Arial" w:hAnsi="Arial" w:cs="Arial"/>
          <w:b/>
        </w:rPr>
        <w:t>HUMAN SETTLEMENT</w:t>
      </w:r>
      <w:r w:rsidR="000E44A0" w:rsidRPr="00651BDE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: Ms. MT. KUBAYI (MP)</w:t>
      </w:r>
    </w:p>
    <w:p w:rsidR="00E07C96" w:rsidRPr="00651BDE" w:rsidRDefault="00424DD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both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DIRECTOR-GENERAL</w:t>
      </w:r>
      <w:r w:rsidR="0029450E">
        <w:rPr>
          <w:rFonts w:ascii="Arial" w:hAnsi="Arial" w:cs="Arial"/>
          <w:b/>
        </w:rPr>
        <w:t>: Mr</w:t>
      </w:r>
      <w:r w:rsidRPr="00651BDE">
        <w:rPr>
          <w:rFonts w:ascii="Arial" w:hAnsi="Arial" w:cs="Arial"/>
          <w:b/>
        </w:rPr>
        <w:t xml:space="preserve"> MS TSHANGANA</w:t>
      </w: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both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________________________________________________________</w:t>
      </w:r>
      <w:r w:rsidR="00876012" w:rsidRPr="00651BDE">
        <w:rPr>
          <w:rFonts w:ascii="Arial" w:hAnsi="Arial" w:cs="Arial"/>
          <w:b/>
        </w:rPr>
        <w:t>_</w:t>
      </w:r>
      <w:r w:rsidR="00F01FC0" w:rsidRPr="00651BDE">
        <w:rPr>
          <w:rFonts w:ascii="Arial" w:hAnsi="Arial" w:cs="Arial"/>
          <w:b/>
        </w:rPr>
        <w:t>_</w:t>
      </w:r>
      <w:r w:rsidR="00876012" w:rsidRPr="00651BDE">
        <w:rPr>
          <w:rFonts w:ascii="Arial" w:hAnsi="Arial" w:cs="Arial"/>
          <w:b/>
        </w:rPr>
        <w:t>___</w:t>
      </w:r>
      <w:r w:rsidRPr="00651BDE">
        <w:rPr>
          <w:rFonts w:ascii="Arial" w:hAnsi="Arial" w:cs="Arial"/>
          <w:b/>
        </w:rPr>
        <w:t>______</w:t>
      </w: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</w:p>
    <w:p w:rsidR="00695A9A" w:rsidRPr="00651BDE" w:rsidRDefault="00082D6F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 xml:space="preserve">NATIONAL COUNCIL OF PROVINCES </w:t>
      </w:r>
      <w:r w:rsidR="00296DDA" w:rsidRPr="00651BDE">
        <w:rPr>
          <w:rFonts w:ascii="Arial" w:hAnsi="Arial" w:cs="Arial"/>
          <w:b/>
        </w:rPr>
        <w:t xml:space="preserve"> </w:t>
      </w: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 xml:space="preserve">QUESTION FOR </w:t>
      </w:r>
      <w:r w:rsidR="00053132" w:rsidRPr="00651BDE">
        <w:rPr>
          <w:rFonts w:ascii="Arial" w:hAnsi="Arial" w:cs="Arial"/>
          <w:b/>
        </w:rPr>
        <w:t xml:space="preserve">WRITTEN </w:t>
      </w:r>
      <w:r w:rsidRPr="00651BDE">
        <w:rPr>
          <w:rFonts w:ascii="Arial" w:hAnsi="Arial" w:cs="Arial"/>
          <w:b/>
        </w:rPr>
        <w:t>REPLY</w:t>
      </w:r>
    </w:p>
    <w:p w:rsidR="00695A9A" w:rsidRPr="00651BDE" w:rsidRDefault="0029450E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NO</w:t>
      </w:r>
      <w:r w:rsidR="00082D6F" w:rsidRPr="00651BDE">
        <w:rPr>
          <w:rFonts w:ascii="Arial" w:hAnsi="Arial" w:cs="Arial"/>
          <w:b/>
        </w:rPr>
        <w:t>:</w:t>
      </w:r>
      <w:r w:rsidR="00424DDA" w:rsidRPr="00651BDE">
        <w:rPr>
          <w:rFonts w:ascii="Arial" w:hAnsi="Arial" w:cs="Arial"/>
          <w:lang w:val="en-ZA"/>
        </w:rPr>
        <w:t xml:space="preserve"> </w:t>
      </w:r>
      <w:r w:rsidR="008735D4" w:rsidRPr="00651BDE">
        <w:rPr>
          <w:rFonts w:ascii="Arial" w:hAnsi="Arial" w:cs="Arial"/>
          <w:b/>
          <w:lang w:val="en-ZA"/>
        </w:rPr>
        <w:t>1826</w:t>
      </w:r>
    </w:p>
    <w:p w:rsidR="00695A9A" w:rsidRPr="00651BDE" w:rsidRDefault="001F223B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DATE OF PUBLICATION:</w:t>
      </w:r>
      <w:r w:rsidR="003023BD" w:rsidRPr="00651BDE">
        <w:rPr>
          <w:rFonts w:ascii="Arial" w:hAnsi="Arial" w:cs="Arial"/>
          <w:b/>
        </w:rPr>
        <w:t xml:space="preserve"> </w:t>
      </w:r>
      <w:r w:rsidR="008735D4" w:rsidRPr="00651BDE">
        <w:rPr>
          <w:rFonts w:ascii="Arial" w:hAnsi="Arial" w:cs="Arial"/>
          <w:b/>
        </w:rPr>
        <w:t>13</w:t>
      </w:r>
      <w:r w:rsidR="0029450E">
        <w:rPr>
          <w:rFonts w:ascii="Arial" w:hAnsi="Arial" w:cs="Arial"/>
          <w:b/>
          <w:color w:val="000000" w:themeColor="text1"/>
        </w:rPr>
        <w:t xml:space="preserve"> May </w:t>
      </w:r>
      <w:r w:rsidR="002D023B" w:rsidRPr="00651BDE">
        <w:rPr>
          <w:rFonts w:ascii="Arial" w:hAnsi="Arial" w:cs="Arial"/>
          <w:b/>
          <w:color w:val="000000" w:themeColor="text1"/>
        </w:rPr>
        <w:t>2022</w:t>
      </w: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center"/>
        <w:rPr>
          <w:rFonts w:ascii="Arial" w:hAnsi="Arial" w:cs="Arial"/>
          <w:b/>
        </w:rPr>
      </w:pPr>
    </w:p>
    <w:p w:rsidR="00695A9A" w:rsidRPr="00651BDE" w:rsidRDefault="00695A9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jc w:val="both"/>
        <w:rPr>
          <w:rFonts w:ascii="Arial" w:hAnsi="Arial" w:cs="Arial"/>
          <w:b/>
        </w:rPr>
      </w:pPr>
    </w:p>
    <w:p w:rsidR="00C8003B" w:rsidRPr="00651BDE" w:rsidRDefault="00C8003B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REPLY RECOMMENDED BY:</w:t>
      </w:r>
    </w:p>
    <w:p w:rsidR="00C8003B" w:rsidRPr="00651BDE" w:rsidRDefault="00424DDA" w:rsidP="00651BDE">
      <w:pPr>
        <w:pBdr>
          <w:top w:val="thinThickSmallGap" w:sz="24" w:space="1" w:color="auto"/>
          <w:left w:val="thinThickSmallGap" w:sz="24" w:space="4" w:color="auto"/>
          <w:bottom w:val="thickThinSmallGap" w:sz="24" w:space="31" w:color="auto"/>
          <w:right w:val="thickThinSmallGap" w:sz="24" w:space="4" w:color="auto"/>
        </w:pBdr>
        <w:spacing w:line="360" w:lineRule="auto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 xml:space="preserve">N BUTHELEZI </w:t>
      </w:r>
      <w:r w:rsidRPr="00651BDE">
        <w:rPr>
          <w:rFonts w:ascii="Arial" w:hAnsi="Arial" w:cs="Arial"/>
          <w:b/>
        </w:rPr>
        <w:br/>
        <w:t xml:space="preserve">ACTING </w:t>
      </w:r>
      <w:r w:rsidR="00C8003B" w:rsidRPr="00651BDE">
        <w:rPr>
          <w:rFonts w:ascii="Arial" w:hAnsi="Arial" w:cs="Arial"/>
          <w:b/>
        </w:rPr>
        <w:t>DEPUTY DIRECTOR-GENERAL</w:t>
      </w:r>
      <w:r w:rsidRPr="00651BDE">
        <w:rPr>
          <w:rFonts w:ascii="Arial" w:hAnsi="Arial" w:cs="Arial"/>
          <w:b/>
        </w:rPr>
        <w:t xml:space="preserve">: AFFORDABLE RENTAL AND SOCIAL HOUSING </w:t>
      </w:r>
    </w:p>
    <w:p w:rsidR="00E07C96" w:rsidRPr="00651BDE" w:rsidRDefault="00E07C96" w:rsidP="00651BDE">
      <w:pPr>
        <w:tabs>
          <w:tab w:val="left" w:pos="432"/>
          <w:tab w:val="left" w:pos="864"/>
        </w:tabs>
        <w:spacing w:before="100" w:beforeAutospacing="1" w:line="360" w:lineRule="auto"/>
        <w:jc w:val="center"/>
        <w:rPr>
          <w:rFonts w:ascii="Arial" w:hAnsi="Arial" w:cs="Arial"/>
          <w:b/>
        </w:rPr>
      </w:pPr>
    </w:p>
    <w:p w:rsidR="00145113" w:rsidRPr="00651BDE" w:rsidRDefault="00145113" w:rsidP="00651BDE">
      <w:pPr>
        <w:tabs>
          <w:tab w:val="left" w:pos="432"/>
          <w:tab w:val="left" w:pos="864"/>
        </w:tabs>
        <w:spacing w:before="100" w:beforeAutospacing="1" w:line="360" w:lineRule="auto"/>
        <w:jc w:val="center"/>
        <w:rPr>
          <w:rFonts w:ascii="Arial" w:hAnsi="Arial" w:cs="Arial"/>
          <w:b/>
        </w:rPr>
      </w:pPr>
    </w:p>
    <w:p w:rsidR="00145113" w:rsidRPr="00651BDE" w:rsidRDefault="00145113" w:rsidP="00651BDE">
      <w:pPr>
        <w:tabs>
          <w:tab w:val="left" w:pos="432"/>
          <w:tab w:val="left" w:pos="864"/>
        </w:tabs>
        <w:spacing w:before="100" w:beforeAutospacing="1" w:line="360" w:lineRule="auto"/>
        <w:jc w:val="center"/>
        <w:rPr>
          <w:rFonts w:ascii="Arial" w:hAnsi="Arial" w:cs="Arial"/>
          <w:b/>
        </w:rPr>
      </w:pPr>
    </w:p>
    <w:p w:rsidR="00BE245E" w:rsidRPr="00651BDE" w:rsidRDefault="00BE245E" w:rsidP="00651BDE">
      <w:pPr>
        <w:tabs>
          <w:tab w:val="left" w:pos="432"/>
          <w:tab w:val="left" w:pos="864"/>
        </w:tabs>
        <w:spacing w:before="100" w:beforeAutospacing="1" w:line="360" w:lineRule="auto"/>
        <w:jc w:val="center"/>
        <w:rPr>
          <w:rFonts w:ascii="Arial" w:hAnsi="Arial" w:cs="Arial"/>
          <w:b/>
        </w:rPr>
      </w:pPr>
    </w:p>
    <w:p w:rsidR="00BE245E" w:rsidRPr="00651BDE" w:rsidRDefault="00BE245E" w:rsidP="00651BDE">
      <w:pPr>
        <w:tabs>
          <w:tab w:val="left" w:pos="432"/>
          <w:tab w:val="left" w:pos="864"/>
        </w:tabs>
        <w:spacing w:before="100" w:beforeAutospacing="1" w:line="360" w:lineRule="auto"/>
        <w:jc w:val="center"/>
        <w:rPr>
          <w:rFonts w:ascii="Arial" w:hAnsi="Arial" w:cs="Arial"/>
          <w:b/>
        </w:rPr>
      </w:pPr>
    </w:p>
    <w:p w:rsidR="00082D6F" w:rsidRPr="00651BDE" w:rsidRDefault="00082D6F" w:rsidP="00651BDE">
      <w:pPr>
        <w:tabs>
          <w:tab w:val="left" w:pos="432"/>
          <w:tab w:val="left" w:pos="864"/>
        </w:tabs>
        <w:spacing w:line="360" w:lineRule="auto"/>
        <w:ind w:left="720"/>
        <w:jc w:val="center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NATIONAL COUNCIL OF PROVINCES</w:t>
      </w:r>
    </w:p>
    <w:p w:rsidR="00082D6F" w:rsidRPr="00651BDE" w:rsidRDefault="00082D6F" w:rsidP="00651BDE">
      <w:pPr>
        <w:tabs>
          <w:tab w:val="left" w:pos="432"/>
          <w:tab w:val="left" w:pos="864"/>
        </w:tabs>
        <w:spacing w:line="360" w:lineRule="auto"/>
        <w:ind w:left="720"/>
        <w:jc w:val="center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QUESTION FOR WRITTEN REPLY</w:t>
      </w:r>
    </w:p>
    <w:p w:rsidR="00082D6F" w:rsidRPr="00651BDE" w:rsidRDefault="0029450E" w:rsidP="00651BDE">
      <w:pPr>
        <w:tabs>
          <w:tab w:val="left" w:pos="432"/>
          <w:tab w:val="left" w:pos="864"/>
        </w:tabs>
        <w:spacing w:line="360" w:lineRule="auto"/>
        <w:ind w:left="72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NO</w:t>
      </w:r>
      <w:r w:rsidR="00082D6F" w:rsidRPr="00651BDE">
        <w:rPr>
          <w:rFonts w:ascii="Arial" w:hAnsi="Arial" w:cs="Arial"/>
          <w:b/>
        </w:rPr>
        <w:t>:</w:t>
      </w:r>
      <w:r w:rsidR="008735D4" w:rsidRPr="00651BDE">
        <w:rPr>
          <w:rFonts w:ascii="Arial" w:hAnsi="Arial" w:cs="Arial"/>
          <w:b/>
        </w:rPr>
        <w:t xml:space="preserve"> 1826</w:t>
      </w:r>
    </w:p>
    <w:p w:rsidR="001433AE" w:rsidRPr="00651BDE" w:rsidRDefault="00082D6F" w:rsidP="00651BDE">
      <w:pPr>
        <w:tabs>
          <w:tab w:val="left" w:pos="432"/>
          <w:tab w:val="left" w:pos="864"/>
        </w:tabs>
        <w:spacing w:line="360" w:lineRule="auto"/>
        <w:ind w:left="720"/>
        <w:jc w:val="center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 xml:space="preserve">DATE OF PUBLICATION: </w:t>
      </w:r>
      <w:r w:rsidR="0029450E">
        <w:rPr>
          <w:rFonts w:ascii="Arial" w:hAnsi="Arial" w:cs="Arial"/>
          <w:b/>
        </w:rPr>
        <w:t xml:space="preserve">13 May </w:t>
      </w:r>
      <w:r w:rsidR="002D023B" w:rsidRPr="00651BDE">
        <w:rPr>
          <w:rFonts w:ascii="Arial" w:hAnsi="Arial" w:cs="Arial"/>
          <w:b/>
        </w:rPr>
        <w:t>2022</w:t>
      </w:r>
    </w:p>
    <w:p w:rsidR="00CE624C" w:rsidRPr="00651BDE" w:rsidRDefault="00CE624C" w:rsidP="00651BDE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rFonts w:ascii="Arial" w:hAnsi="Arial" w:cs="Arial"/>
          <w:b/>
          <w:highlight w:val="yellow"/>
        </w:rPr>
      </w:pPr>
    </w:p>
    <w:p w:rsidR="008735D4" w:rsidRPr="0029450E" w:rsidRDefault="008735D4" w:rsidP="0029450E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1826</w:t>
      </w:r>
      <w:r w:rsidR="0005420B" w:rsidRPr="00651BDE">
        <w:rPr>
          <w:rFonts w:ascii="Arial" w:hAnsi="Arial" w:cs="Arial"/>
          <w:b/>
        </w:rPr>
        <w:tab/>
      </w:r>
      <w:r w:rsidR="00CE624C" w:rsidRPr="00651BDE">
        <w:rPr>
          <w:rFonts w:ascii="Arial" w:hAnsi="Arial" w:cs="Arial"/>
          <w:b/>
        </w:rPr>
        <w:t>:</w:t>
      </w:r>
      <w:r w:rsidRPr="00651BDE">
        <w:rPr>
          <w:rFonts w:ascii="Arial" w:hAnsi="Arial" w:cs="Arial"/>
          <w:b/>
        </w:rPr>
        <w:t xml:space="preserve"> </w:t>
      </w:r>
      <w:r w:rsidRPr="00651BDE">
        <w:rPr>
          <w:rFonts w:ascii="Arial" w:hAnsi="Arial" w:cs="Arial"/>
        </w:rPr>
        <w:t>Mrs S M Mokgotho (EFF) to ask the Minister of Human Settlements: By what date will her department provide housing to the community of Ward 5 at Lomanyaneng in Mahikeng which has been promised houses by the Mahikeng Local Municipality since 2015?</w:t>
      </w:r>
      <w:r w:rsidR="00651BDE">
        <w:rPr>
          <w:rFonts w:ascii="Arial" w:hAnsi="Arial" w:cs="Arial"/>
        </w:rPr>
        <w:t xml:space="preserve"> </w:t>
      </w:r>
      <w:r w:rsidRPr="00651BDE">
        <w:rPr>
          <w:rFonts w:ascii="Arial" w:hAnsi="Arial" w:cs="Arial"/>
        </w:rPr>
        <w:tab/>
      </w:r>
      <w:r w:rsidRPr="00651BDE">
        <w:rPr>
          <w:rFonts w:ascii="Arial" w:hAnsi="Arial" w:cs="Arial"/>
        </w:rPr>
        <w:tab/>
      </w:r>
      <w:r w:rsidRPr="00651BDE">
        <w:rPr>
          <w:rFonts w:ascii="Arial" w:hAnsi="Arial" w:cs="Arial"/>
        </w:rPr>
        <w:tab/>
      </w:r>
      <w:r w:rsidRPr="00651BDE">
        <w:rPr>
          <w:rFonts w:ascii="Arial" w:hAnsi="Arial" w:cs="Arial"/>
        </w:rPr>
        <w:tab/>
        <w:t>NW2159E</w:t>
      </w:r>
    </w:p>
    <w:p w:rsidR="00651BDE" w:rsidRDefault="00651BDE" w:rsidP="00651BDE">
      <w:pPr>
        <w:spacing w:before="100" w:beforeAutospacing="1" w:after="100" w:afterAutospacing="1" w:line="360" w:lineRule="auto"/>
        <w:ind w:left="720"/>
        <w:jc w:val="both"/>
        <w:outlineLvl w:val="0"/>
        <w:rPr>
          <w:rFonts w:ascii="Arial" w:hAnsi="Arial" w:cs="Arial"/>
          <w:b/>
        </w:rPr>
      </w:pPr>
    </w:p>
    <w:p w:rsidR="00651BDE" w:rsidRPr="0029450E" w:rsidRDefault="008735D4" w:rsidP="0029450E">
      <w:pPr>
        <w:spacing w:before="100" w:beforeAutospacing="1" w:after="100" w:afterAutospacing="1" w:line="360" w:lineRule="auto"/>
        <w:ind w:left="720"/>
        <w:jc w:val="both"/>
        <w:outlineLvl w:val="0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REPLY</w:t>
      </w:r>
    </w:p>
    <w:p w:rsidR="002D023B" w:rsidRPr="00651BDE" w:rsidRDefault="0029450E" w:rsidP="0029399B">
      <w:pPr>
        <w:spacing w:before="100" w:beforeAutospacing="1" w:after="100" w:afterAutospacing="1" w:line="360" w:lineRule="auto"/>
        <w:ind w:left="720"/>
        <w:jc w:val="both"/>
        <w:outlineLvl w:val="0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29399B">
        <w:rPr>
          <w:rFonts w:ascii="Arial" w:hAnsi="Arial" w:cs="Arial"/>
        </w:rPr>
        <w:t xml:space="preserve">Provincial Department is planning to deliver </w:t>
      </w:r>
      <w:r w:rsidR="008735D4" w:rsidRPr="00651BDE">
        <w:rPr>
          <w:rFonts w:ascii="Arial" w:hAnsi="Arial" w:cs="Arial"/>
        </w:rPr>
        <w:t xml:space="preserve">600 units </w:t>
      </w:r>
      <w:r w:rsidR="0029399B">
        <w:rPr>
          <w:rFonts w:ascii="Arial" w:hAnsi="Arial" w:cs="Arial"/>
        </w:rPr>
        <w:t xml:space="preserve">in the Mahikeng </w:t>
      </w:r>
      <w:r w:rsidR="00A12E02">
        <w:rPr>
          <w:rFonts w:ascii="Arial" w:hAnsi="Arial" w:cs="Arial"/>
        </w:rPr>
        <w:t>Local Municipality. T</w:t>
      </w:r>
      <w:r w:rsidR="008735D4" w:rsidRPr="00651BDE">
        <w:rPr>
          <w:rFonts w:ascii="Arial" w:hAnsi="Arial" w:cs="Arial"/>
        </w:rPr>
        <w:t xml:space="preserve">he Department will through its planning process </w:t>
      </w:r>
      <w:r>
        <w:rPr>
          <w:rFonts w:ascii="Arial" w:hAnsi="Arial" w:cs="Arial"/>
        </w:rPr>
        <w:t>engage</w:t>
      </w:r>
      <w:r w:rsidR="008735D4" w:rsidRPr="00651BDE">
        <w:rPr>
          <w:rFonts w:ascii="Arial" w:hAnsi="Arial" w:cs="Arial"/>
        </w:rPr>
        <w:t xml:space="preserve"> with Mafikeng Local Municipality </w:t>
      </w:r>
      <w:r>
        <w:rPr>
          <w:rFonts w:ascii="Arial" w:hAnsi="Arial" w:cs="Arial"/>
        </w:rPr>
        <w:t>to</w:t>
      </w:r>
      <w:r w:rsidR="00A12E02">
        <w:rPr>
          <w:rFonts w:ascii="Arial" w:hAnsi="Arial" w:cs="Arial"/>
        </w:rPr>
        <w:t xml:space="preserve"> advise</w:t>
      </w:r>
      <w:r w:rsidR="008735D4" w:rsidRPr="00651BDE">
        <w:rPr>
          <w:rFonts w:ascii="Arial" w:hAnsi="Arial" w:cs="Arial"/>
        </w:rPr>
        <w:t xml:space="preserve"> the Municipality to consider Ward 5 in </w:t>
      </w:r>
      <w:r w:rsidR="00A12E02">
        <w:rPr>
          <w:rFonts w:ascii="Arial" w:hAnsi="Arial" w:cs="Arial"/>
        </w:rPr>
        <w:t xml:space="preserve">its </w:t>
      </w:r>
      <w:r w:rsidR="008735D4" w:rsidRPr="00651BDE">
        <w:rPr>
          <w:rFonts w:ascii="Arial" w:hAnsi="Arial" w:cs="Arial"/>
        </w:rPr>
        <w:t xml:space="preserve">list of priorities of housing allocation during this current financial year adjustment period </w:t>
      </w:r>
      <w:r w:rsidR="00A12E02">
        <w:rPr>
          <w:rFonts w:ascii="Arial" w:hAnsi="Arial" w:cs="Arial"/>
        </w:rPr>
        <w:t xml:space="preserve">alternatively during the </w:t>
      </w:r>
      <w:r w:rsidR="008735D4" w:rsidRPr="00651BDE">
        <w:rPr>
          <w:rFonts w:ascii="Arial" w:hAnsi="Arial" w:cs="Arial"/>
        </w:rPr>
        <w:t>2023/2024 financial year.</w:t>
      </w:r>
    </w:p>
    <w:p w:rsidR="00A26226" w:rsidRPr="00651BDE" w:rsidRDefault="00A26226" w:rsidP="00651BD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</w:p>
    <w:p w:rsidR="00A26226" w:rsidRPr="00651BDE" w:rsidRDefault="00A26226" w:rsidP="00651BD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</w:p>
    <w:p w:rsidR="00A26226" w:rsidRPr="00651BDE" w:rsidRDefault="00A26226" w:rsidP="00651BD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  <w:bookmarkStart w:id="0" w:name="_GoBack"/>
      <w:bookmarkEnd w:id="0"/>
    </w:p>
    <w:p w:rsidR="00A26226" w:rsidRPr="00651BDE" w:rsidRDefault="00A26226" w:rsidP="00651BD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</w:p>
    <w:p w:rsidR="00A26226" w:rsidRDefault="00A26226" w:rsidP="00651BD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</w:p>
    <w:p w:rsidR="0029450E" w:rsidRDefault="0029450E" w:rsidP="00651BD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</w:p>
    <w:p w:rsidR="0029450E" w:rsidRDefault="0029450E" w:rsidP="00651BD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</w:p>
    <w:p w:rsidR="0029450E" w:rsidRDefault="0029450E" w:rsidP="00651BD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</w:p>
    <w:p w:rsidR="0029450E" w:rsidRDefault="0029450E" w:rsidP="00651BD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</w:p>
    <w:p w:rsidR="0029399B" w:rsidRDefault="0029399B" w:rsidP="00651BD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</w:p>
    <w:p w:rsidR="0029399B" w:rsidRDefault="0029399B" w:rsidP="00651BD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</w:p>
    <w:p w:rsidR="0029399B" w:rsidRDefault="0029399B" w:rsidP="00651BD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</w:p>
    <w:p w:rsidR="0029399B" w:rsidRDefault="0029399B" w:rsidP="00651BD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</w:p>
    <w:p w:rsidR="0029399B" w:rsidRDefault="0029399B" w:rsidP="00651BD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</w:p>
    <w:p w:rsidR="0029399B" w:rsidRPr="00651BDE" w:rsidRDefault="0029399B" w:rsidP="00651BD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</w:p>
    <w:p w:rsidR="00CF356E" w:rsidRPr="00651BDE" w:rsidRDefault="00CF356E" w:rsidP="00651BDE">
      <w:pPr>
        <w:spacing w:line="360" w:lineRule="auto"/>
        <w:jc w:val="both"/>
        <w:outlineLvl w:val="0"/>
        <w:rPr>
          <w:rFonts w:ascii="Arial" w:hAnsi="Arial" w:cs="Arial"/>
          <w:lang w:val="en-ZA"/>
        </w:rPr>
      </w:pPr>
    </w:p>
    <w:p w:rsidR="0019332E" w:rsidRPr="00651BDE" w:rsidRDefault="0019332E" w:rsidP="00651BDE">
      <w:pPr>
        <w:pBdr>
          <w:bottom w:val="single" w:sz="12" w:space="1" w:color="auto"/>
        </w:pBdr>
        <w:spacing w:line="360" w:lineRule="auto"/>
        <w:jc w:val="center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NATIONAL COUNCIL OF PROVINCES</w:t>
      </w:r>
    </w:p>
    <w:p w:rsidR="0019332E" w:rsidRPr="00651BDE" w:rsidRDefault="0019332E" w:rsidP="00651BDE">
      <w:pPr>
        <w:pBdr>
          <w:bottom w:val="single" w:sz="12" w:space="1" w:color="auto"/>
        </w:pBdr>
        <w:spacing w:line="360" w:lineRule="auto"/>
        <w:jc w:val="center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QUESTION FOR WRITTEN REPLY</w:t>
      </w:r>
    </w:p>
    <w:p w:rsidR="0019332E" w:rsidRPr="00651BDE" w:rsidRDefault="0029399B" w:rsidP="00651BDE">
      <w:pPr>
        <w:pBdr>
          <w:bottom w:val="single" w:sz="12" w:space="1" w:color="auto"/>
        </w:pBdr>
        <w:spacing w:line="36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NO</w:t>
      </w:r>
      <w:r w:rsidR="0019332E" w:rsidRPr="00651BDE">
        <w:rPr>
          <w:rFonts w:ascii="Arial" w:hAnsi="Arial" w:cs="Arial"/>
          <w:b/>
        </w:rPr>
        <w:t>:</w:t>
      </w:r>
      <w:r w:rsidR="00651BDE">
        <w:rPr>
          <w:rFonts w:ascii="Arial" w:hAnsi="Arial" w:cs="Arial"/>
          <w:b/>
        </w:rPr>
        <w:t>1826</w:t>
      </w:r>
    </w:p>
    <w:p w:rsidR="000A0798" w:rsidRPr="00651BDE" w:rsidRDefault="0019332E" w:rsidP="00651BDE">
      <w:pPr>
        <w:pBdr>
          <w:bottom w:val="single" w:sz="12" w:space="1" w:color="auto"/>
        </w:pBdr>
        <w:spacing w:line="360" w:lineRule="auto"/>
        <w:jc w:val="center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 xml:space="preserve">DATE OF PUBLICATION: </w:t>
      </w:r>
      <w:r w:rsidR="0029450E">
        <w:rPr>
          <w:rFonts w:ascii="Arial" w:hAnsi="Arial" w:cs="Arial"/>
          <w:b/>
        </w:rPr>
        <w:t xml:space="preserve">13 May </w:t>
      </w:r>
      <w:r w:rsidR="00A26226" w:rsidRPr="00651BDE">
        <w:rPr>
          <w:rFonts w:ascii="Arial" w:hAnsi="Arial" w:cs="Arial"/>
          <w:b/>
        </w:rPr>
        <w:t>2022</w:t>
      </w:r>
    </w:p>
    <w:p w:rsidR="0016035C" w:rsidRPr="00651BDE" w:rsidRDefault="0016035C" w:rsidP="00651BDE">
      <w:pPr>
        <w:spacing w:line="360" w:lineRule="auto"/>
        <w:jc w:val="both"/>
        <w:rPr>
          <w:rFonts w:ascii="Arial" w:hAnsi="Arial" w:cs="Arial"/>
        </w:rPr>
      </w:pPr>
    </w:p>
    <w:p w:rsidR="00695A9A" w:rsidRPr="00651BDE" w:rsidRDefault="00695A9A" w:rsidP="00651BDE">
      <w:pPr>
        <w:spacing w:line="360" w:lineRule="auto"/>
        <w:jc w:val="both"/>
        <w:rPr>
          <w:rFonts w:ascii="Arial" w:hAnsi="Arial" w:cs="Arial"/>
        </w:rPr>
      </w:pPr>
    </w:p>
    <w:p w:rsidR="0019332E" w:rsidRPr="00651BDE" w:rsidRDefault="0019332E" w:rsidP="00651BDE">
      <w:pPr>
        <w:spacing w:line="360" w:lineRule="auto"/>
        <w:jc w:val="both"/>
        <w:rPr>
          <w:rFonts w:ascii="Arial" w:hAnsi="Arial" w:cs="Arial"/>
        </w:rPr>
      </w:pPr>
    </w:p>
    <w:p w:rsidR="0019332E" w:rsidRPr="00651BDE" w:rsidRDefault="0019332E" w:rsidP="00651BDE">
      <w:pPr>
        <w:spacing w:line="360" w:lineRule="auto"/>
        <w:jc w:val="both"/>
        <w:rPr>
          <w:rFonts w:ascii="Arial" w:hAnsi="Arial" w:cs="Arial"/>
        </w:rPr>
      </w:pPr>
    </w:p>
    <w:p w:rsidR="00424DDA" w:rsidRPr="00651BDE" w:rsidRDefault="00424DDA" w:rsidP="00651BDE">
      <w:pPr>
        <w:spacing w:line="360" w:lineRule="auto"/>
        <w:jc w:val="both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N BUTHELEZI</w:t>
      </w:r>
    </w:p>
    <w:p w:rsidR="00424DDA" w:rsidRPr="00651BDE" w:rsidRDefault="00424DDA" w:rsidP="00651BDE">
      <w:pPr>
        <w:spacing w:line="360" w:lineRule="auto"/>
        <w:jc w:val="both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 xml:space="preserve">ACTING </w:t>
      </w:r>
      <w:r w:rsidR="001912E4" w:rsidRPr="00651BDE">
        <w:rPr>
          <w:rFonts w:ascii="Arial" w:hAnsi="Arial" w:cs="Arial"/>
          <w:b/>
        </w:rPr>
        <w:t xml:space="preserve">DEPUTY </w:t>
      </w:r>
      <w:r w:rsidR="005141B3" w:rsidRPr="00651BDE">
        <w:rPr>
          <w:rFonts w:ascii="Arial" w:hAnsi="Arial" w:cs="Arial"/>
          <w:b/>
        </w:rPr>
        <w:t>DIRECTOR-GENERAL:</w:t>
      </w:r>
      <w:r w:rsidR="00FA66F6" w:rsidRPr="00651BDE">
        <w:rPr>
          <w:rFonts w:ascii="Arial" w:hAnsi="Arial" w:cs="Arial"/>
          <w:b/>
        </w:rPr>
        <w:t xml:space="preserve"> </w:t>
      </w:r>
      <w:r w:rsidRPr="00651BDE">
        <w:rPr>
          <w:rFonts w:ascii="Arial" w:hAnsi="Arial" w:cs="Arial"/>
          <w:b/>
        </w:rPr>
        <w:t>AFFORDABLE RENTAL AND SOCIAL HOUSING</w:t>
      </w:r>
    </w:p>
    <w:p w:rsidR="005141B3" w:rsidRPr="00651BDE" w:rsidRDefault="0087557B" w:rsidP="00651BDE">
      <w:pPr>
        <w:spacing w:line="360" w:lineRule="auto"/>
        <w:jc w:val="both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DATE:</w:t>
      </w:r>
    </w:p>
    <w:p w:rsidR="001433AE" w:rsidRPr="00651BDE" w:rsidRDefault="001433AE" w:rsidP="00651BDE">
      <w:pPr>
        <w:pBdr>
          <w:bottom w:val="single" w:sz="12" w:space="1" w:color="auto"/>
        </w:pBdr>
        <w:spacing w:line="360" w:lineRule="auto"/>
        <w:jc w:val="both"/>
        <w:rPr>
          <w:rFonts w:ascii="Arial" w:hAnsi="Arial" w:cs="Arial"/>
          <w:b/>
        </w:rPr>
      </w:pPr>
    </w:p>
    <w:p w:rsidR="001433AE" w:rsidRPr="00651BDE" w:rsidRDefault="001433AE" w:rsidP="00651BDE">
      <w:pPr>
        <w:spacing w:line="360" w:lineRule="auto"/>
        <w:jc w:val="both"/>
        <w:rPr>
          <w:rFonts w:ascii="Arial" w:hAnsi="Arial" w:cs="Arial"/>
        </w:rPr>
      </w:pPr>
    </w:p>
    <w:p w:rsidR="00182A44" w:rsidRPr="00651BDE" w:rsidRDefault="00182A44" w:rsidP="00651BDE">
      <w:pPr>
        <w:spacing w:line="360" w:lineRule="auto"/>
        <w:jc w:val="both"/>
        <w:rPr>
          <w:rFonts w:ascii="Arial" w:hAnsi="Arial" w:cs="Arial"/>
        </w:rPr>
      </w:pPr>
    </w:p>
    <w:p w:rsidR="00182A44" w:rsidRPr="00651BDE" w:rsidRDefault="00182A44" w:rsidP="00651BDE">
      <w:pPr>
        <w:spacing w:line="360" w:lineRule="auto"/>
        <w:jc w:val="both"/>
        <w:rPr>
          <w:rFonts w:ascii="Arial" w:hAnsi="Arial" w:cs="Arial"/>
        </w:rPr>
      </w:pPr>
    </w:p>
    <w:p w:rsidR="00182A44" w:rsidRPr="00651BDE" w:rsidRDefault="00182A44" w:rsidP="00651BDE">
      <w:pPr>
        <w:spacing w:line="360" w:lineRule="auto"/>
        <w:jc w:val="both"/>
        <w:rPr>
          <w:rFonts w:ascii="Arial" w:hAnsi="Arial" w:cs="Arial"/>
        </w:rPr>
      </w:pPr>
    </w:p>
    <w:p w:rsidR="00102AC1" w:rsidRPr="00651BDE" w:rsidRDefault="00102AC1" w:rsidP="00651BDE">
      <w:pPr>
        <w:spacing w:line="360" w:lineRule="auto"/>
        <w:jc w:val="both"/>
        <w:rPr>
          <w:rFonts w:ascii="Arial" w:hAnsi="Arial" w:cs="Arial"/>
        </w:rPr>
      </w:pPr>
    </w:p>
    <w:p w:rsidR="00182A44" w:rsidRPr="00651BDE" w:rsidRDefault="00182A44" w:rsidP="00651BDE">
      <w:pPr>
        <w:spacing w:line="360" w:lineRule="auto"/>
        <w:jc w:val="both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MS TSHANGANA</w:t>
      </w:r>
    </w:p>
    <w:p w:rsidR="00102AC1" w:rsidRPr="00651BDE" w:rsidRDefault="00102AC1" w:rsidP="00651BDE">
      <w:pPr>
        <w:spacing w:line="360" w:lineRule="auto"/>
        <w:jc w:val="both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DIRECTOR-GENERAL: HUMAN SETTLEMENTS</w:t>
      </w:r>
    </w:p>
    <w:p w:rsidR="00102AC1" w:rsidRPr="00651BDE" w:rsidRDefault="00102AC1" w:rsidP="00651BDE">
      <w:pPr>
        <w:spacing w:line="360" w:lineRule="auto"/>
        <w:jc w:val="both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DATE:</w:t>
      </w:r>
    </w:p>
    <w:p w:rsidR="00102AC1" w:rsidRPr="00651BDE" w:rsidRDefault="00102AC1" w:rsidP="00651BDE">
      <w:pPr>
        <w:pBdr>
          <w:bottom w:val="single" w:sz="12" w:space="1" w:color="auto"/>
        </w:pBdr>
        <w:spacing w:line="360" w:lineRule="auto"/>
        <w:jc w:val="both"/>
        <w:rPr>
          <w:rFonts w:ascii="Arial" w:hAnsi="Arial" w:cs="Arial"/>
          <w:b/>
        </w:rPr>
      </w:pPr>
    </w:p>
    <w:p w:rsidR="001433AE" w:rsidRPr="00651BDE" w:rsidRDefault="001433AE" w:rsidP="00651BDE">
      <w:pPr>
        <w:spacing w:line="360" w:lineRule="auto"/>
        <w:jc w:val="both"/>
        <w:rPr>
          <w:rFonts w:ascii="Arial" w:hAnsi="Arial" w:cs="Arial"/>
        </w:rPr>
      </w:pPr>
      <w:r w:rsidRPr="00651BDE">
        <w:rPr>
          <w:rFonts w:ascii="Arial" w:hAnsi="Arial" w:cs="Arial"/>
        </w:rPr>
        <w:t>Approved/Not approved</w:t>
      </w:r>
    </w:p>
    <w:p w:rsidR="001433AE" w:rsidRPr="00651BDE" w:rsidRDefault="001433AE" w:rsidP="00651BDE">
      <w:pPr>
        <w:spacing w:line="360" w:lineRule="auto"/>
        <w:jc w:val="both"/>
        <w:rPr>
          <w:rFonts w:ascii="Arial" w:hAnsi="Arial" w:cs="Arial"/>
        </w:rPr>
      </w:pPr>
    </w:p>
    <w:p w:rsidR="001433AE" w:rsidRPr="00651BDE" w:rsidRDefault="001433AE" w:rsidP="00651BDE">
      <w:pPr>
        <w:spacing w:line="360" w:lineRule="auto"/>
        <w:jc w:val="both"/>
        <w:rPr>
          <w:rFonts w:ascii="Arial" w:hAnsi="Arial" w:cs="Arial"/>
        </w:rPr>
      </w:pPr>
    </w:p>
    <w:p w:rsidR="005B7850" w:rsidRPr="00651BDE" w:rsidRDefault="005B7850" w:rsidP="00651BDE">
      <w:pPr>
        <w:spacing w:line="360" w:lineRule="auto"/>
        <w:jc w:val="both"/>
        <w:rPr>
          <w:rFonts w:ascii="Arial" w:hAnsi="Arial" w:cs="Arial"/>
        </w:rPr>
      </w:pPr>
    </w:p>
    <w:p w:rsidR="005B7850" w:rsidRPr="00651BDE" w:rsidRDefault="005B7850" w:rsidP="00651BDE">
      <w:pPr>
        <w:spacing w:line="360" w:lineRule="auto"/>
        <w:jc w:val="both"/>
        <w:rPr>
          <w:rFonts w:ascii="Arial" w:hAnsi="Arial" w:cs="Arial"/>
        </w:rPr>
      </w:pPr>
    </w:p>
    <w:p w:rsidR="001433AE" w:rsidRPr="00651BDE" w:rsidRDefault="0029450E" w:rsidP="00651BDE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Ms</w:t>
      </w:r>
      <w:r w:rsidR="00424DDA" w:rsidRPr="00651BDE">
        <w:rPr>
          <w:rFonts w:ascii="Arial" w:hAnsi="Arial" w:cs="Arial"/>
          <w:b/>
        </w:rPr>
        <w:t xml:space="preserve"> MT KUBAYI, (</w:t>
      </w:r>
      <w:r w:rsidR="008A575E" w:rsidRPr="00651BDE">
        <w:rPr>
          <w:rFonts w:ascii="Arial" w:hAnsi="Arial" w:cs="Arial"/>
          <w:b/>
        </w:rPr>
        <w:t>MP</w:t>
      </w:r>
      <w:r w:rsidR="00424DDA" w:rsidRPr="00651BDE">
        <w:rPr>
          <w:rFonts w:ascii="Arial" w:hAnsi="Arial" w:cs="Arial"/>
          <w:b/>
        </w:rPr>
        <w:t>)</w:t>
      </w:r>
    </w:p>
    <w:p w:rsidR="001433AE" w:rsidRPr="00651BDE" w:rsidRDefault="0029450E" w:rsidP="00651BDE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MINISTER OF</w:t>
      </w:r>
      <w:r w:rsidR="001433AE" w:rsidRPr="00651BDE">
        <w:rPr>
          <w:rFonts w:ascii="Arial" w:hAnsi="Arial" w:cs="Arial"/>
          <w:b/>
        </w:rPr>
        <w:t xml:space="preserve"> </w:t>
      </w:r>
      <w:r w:rsidR="002C24CE" w:rsidRPr="00651BDE">
        <w:rPr>
          <w:rFonts w:ascii="Arial" w:hAnsi="Arial" w:cs="Arial"/>
          <w:b/>
        </w:rPr>
        <w:t>HUMAN SETTLEMENTS</w:t>
      </w:r>
    </w:p>
    <w:p w:rsidR="003B072C" w:rsidRPr="00651BDE" w:rsidRDefault="001433AE" w:rsidP="00651BDE">
      <w:pPr>
        <w:spacing w:line="360" w:lineRule="auto"/>
        <w:jc w:val="both"/>
        <w:rPr>
          <w:rFonts w:ascii="Arial" w:hAnsi="Arial" w:cs="Arial"/>
          <w:b/>
        </w:rPr>
      </w:pPr>
      <w:r w:rsidRPr="00651BDE">
        <w:rPr>
          <w:rFonts w:ascii="Arial" w:hAnsi="Arial" w:cs="Arial"/>
          <w:b/>
        </w:rPr>
        <w:t>DATE:</w:t>
      </w:r>
    </w:p>
    <w:sectPr w:rsidR="003B072C" w:rsidRPr="00651BDE" w:rsidSect="001775F4">
      <w:pgSz w:w="11909" w:h="16834" w:code="9"/>
      <w:pgMar w:top="630" w:right="1418" w:bottom="719" w:left="1418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BD0169"/>
    <w:multiLevelType w:val="hybridMultilevel"/>
    <w:tmpl w:val="6B4CB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761ADA"/>
    <w:multiLevelType w:val="hybridMultilevel"/>
    <w:tmpl w:val="07B4D43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211F39"/>
    <w:multiLevelType w:val="hybridMultilevel"/>
    <w:tmpl w:val="095E99C0"/>
    <w:lvl w:ilvl="0" w:tplc="1C090017">
      <w:start w:val="1"/>
      <w:numFmt w:val="lowerLetter"/>
      <w:lvlText w:val="%1)"/>
      <w:lvlJc w:val="left"/>
      <w:pPr>
        <w:ind w:left="1500" w:hanging="360"/>
      </w:pPr>
    </w:lvl>
    <w:lvl w:ilvl="1" w:tplc="1C090019" w:tentative="1">
      <w:start w:val="1"/>
      <w:numFmt w:val="lowerLetter"/>
      <w:lvlText w:val="%2."/>
      <w:lvlJc w:val="left"/>
      <w:pPr>
        <w:ind w:left="2220" w:hanging="360"/>
      </w:pPr>
    </w:lvl>
    <w:lvl w:ilvl="2" w:tplc="1C09001B" w:tentative="1">
      <w:start w:val="1"/>
      <w:numFmt w:val="lowerRoman"/>
      <w:lvlText w:val="%3."/>
      <w:lvlJc w:val="right"/>
      <w:pPr>
        <w:ind w:left="2940" w:hanging="180"/>
      </w:pPr>
    </w:lvl>
    <w:lvl w:ilvl="3" w:tplc="1C09000F" w:tentative="1">
      <w:start w:val="1"/>
      <w:numFmt w:val="decimal"/>
      <w:lvlText w:val="%4."/>
      <w:lvlJc w:val="left"/>
      <w:pPr>
        <w:ind w:left="3660" w:hanging="360"/>
      </w:pPr>
    </w:lvl>
    <w:lvl w:ilvl="4" w:tplc="1C090019" w:tentative="1">
      <w:start w:val="1"/>
      <w:numFmt w:val="lowerLetter"/>
      <w:lvlText w:val="%5."/>
      <w:lvlJc w:val="left"/>
      <w:pPr>
        <w:ind w:left="4380" w:hanging="360"/>
      </w:pPr>
    </w:lvl>
    <w:lvl w:ilvl="5" w:tplc="1C09001B" w:tentative="1">
      <w:start w:val="1"/>
      <w:numFmt w:val="lowerRoman"/>
      <w:lvlText w:val="%6."/>
      <w:lvlJc w:val="right"/>
      <w:pPr>
        <w:ind w:left="5100" w:hanging="180"/>
      </w:pPr>
    </w:lvl>
    <w:lvl w:ilvl="6" w:tplc="1C09000F" w:tentative="1">
      <w:start w:val="1"/>
      <w:numFmt w:val="decimal"/>
      <w:lvlText w:val="%7."/>
      <w:lvlJc w:val="left"/>
      <w:pPr>
        <w:ind w:left="5820" w:hanging="360"/>
      </w:pPr>
    </w:lvl>
    <w:lvl w:ilvl="7" w:tplc="1C090019" w:tentative="1">
      <w:start w:val="1"/>
      <w:numFmt w:val="lowerLetter"/>
      <w:lvlText w:val="%8."/>
      <w:lvlJc w:val="left"/>
      <w:pPr>
        <w:ind w:left="6540" w:hanging="360"/>
      </w:pPr>
    </w:lvl>
    <w:lvl w:ilvl="8" w:tplc="1C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">
    <w:nsid w:val="0FD16F58"/>
    <w:multiLevelType w:val="hybridMultilevel"/>
    <w:tmpl w:val="707A9B64"/>
    <w:lvl w:ilvl="0" w:tplc="5A2CE3A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0A35E87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36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>
    <w:nsid w:val="193B2C94"/>
    <w:multiLevelType w:val="hybridMultilevel"/>
    <w:tmpl w:val="B986C01C"/>
    <w:lvl w:ilvl="0" w:tplc="3CA01FDC">
      <w:start w:val="1"/>
      <w:numFmt w:val="decimal"/>
      <w:lvlText w:val="(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9A70DC"/>
    <w:multiLevelType w:val="hybridMultilevel"/>
    <w:tmpl w:val="249E405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98A13AA"/>
    <w:multiLevelType w:val="hybridMultilevel"/>
    <w:tmpl w:val="30C6855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55D3700"/>
    <w:multiLevelType w:val="hybridMultilevel"/>
    <w:tmpl w:val="9C54EFE6"/>
    <w:lvl w:ilvl="0" w:tplc="06CC40EA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28C10EE"/>
    <w:multiLevelType w:val="hybridMultilevel"/>
    <w:tmpl w:val="635C363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802E77"/>
    <w:multiLevelType w:val="hybridMultilevel"/>
    <w:tmpl w:val="97F2A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4C7B9E"/>
    <w:multiLevelType w:val="hybridMultilevel"/>
    <w:tmpl w:val="5608014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5FF91486"/>
    <w:multiLevelType w:val="hybridMultilevel"/>
    <w:tmpl w:val="83803550"/>
    <w:lvl w:ilvl="0" w:tplc="69D8F3E0">
      <w:start w:val="1"/>
      <w:numFmt w:val="decimal"/>
      <w:lvlText w:val="(%1)"/>
      <w:lvlJc w:val="left"/>
      <w:pPr>
        <w:ind w:left="1060" w:hanging="70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FB54FB1"/>
    <w:multiLevelType w:val="multilevel"/>
    <w:tmpl w:val="1C0E87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9"/>
  </w:num>
  <w:num w:numId="2">
    <w:abstractNumId w:val="8"/>
  </w:num>
  <w:num w:numId="3">
    <w:abstractNumId w:val="11"/>
  </w:num>
  <w:num w:numId="4">
    <w:abstractNumId w:val="1"/>
  </w:num>
  <w:num w:numId="5">
    <w:abstractNumId w:val="3"/>
  </w:num>
  <w:num w:numId="6">
    <w:abstractNumId w:val="5"/>
  </w:num>
  <w:num w:numId="7">
    <w:abstractNumId w:val="12"/>
  </w:num>
  <w:num w:numId="8">
    <w:abstractNumId w:val="10"/>
  </w:num>
  <w:num w:numId="9">
    <w:abstractNumId w:val="0"/>
  </w:num>
  <w:num w:numId="10">
    <w:abstractNumId w:val="2"/>
  </w:num>
  <w:num w:numId="11">
    <w:abstractNumId w:val="4"/>
  </w:num>
  <w:num w:numId="12">
    <w:abstractNumId w:val="6"/>
  </w:num>
  <w:num w:numId="13">
    <w:abstractNumId w:val="13"/>
  </w:num>
  <w:num w:numId="14">
    <w:abstractNumId w:val="7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1"/>
  <w:proofState w:spelling="clean" w:grammar="clean"/>
  <w:stylePaneFormatFilter w:val="3F01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ayNDc1NDIwMzC3MDYyNbZU0lEKTi0uzszPAykwrAUAF7w2TywAAAA="/>
  </w:docVars>
  <w:rsids>
    <w:rsidRoot w:val="001433AE"/>
    <w:rsid w:val="000174E5"/>
    <w:rsid w:val="00020D51"/>
    <w:rsid w:val="00022171"/>
    <w:rsid w:val="00026757"/>
    <w:rsid w:val="00045F9D"/>
    <w:rsid w:val="00050301"/>
    <w:rsid w:val="00053132"/>
    <w:rsid w:val="0005420B"/>
    <w:rsid w:val="000576F3"/>
    <w:rsid w:val="00063069"/>
    <w:rsid w:val="00063BEC"/>
    <w:rsid w:val="000652CF"/>
    <w:rsid w:val="00071799"/>
    <w:rsid w:val="0007292E"/>
    <w:rsid w:val="00074776"/>
    <w:rsid w:val="00075BCC"/>
    <w:rsid w:val="00080D68"/>
    <w:rsid w:val="00082D6F"/>
    <w:rsid w:val="00087A5E"/>
    <w:rsid w:val="00096501"/>
    <w:rsid w:val="000A03E4"/>
    <w:rsid w:val="000A0798"/>
    <w:rsid w:val="000A2231"/>
    <w:rsid w:val="000A77BE"/>
    <w:rsid w:val="000B0B7B"/>
    <w:rsid w:val="000B0E98"/>
    <w:rsid w:val="000B234D"/>
    <w:rsid w:val="000B3B21"/>
    <w:rsid w:val="000B4FA8"/>
    <w:rsid w:val="000C0817"/>
    <w:rsid w:val="000C503F"/>
    <w:rsid w:val="000D06AF"/>
    <w:rsid w:val="000D7C55"/>
    <w:rsid w:val="000E1CD9"/>
    <w:rsid w:val="000E2111"/>
    <w:rsid w:val="000E351B"/>
    <w:rsid w:val="000E44A0"/>
    <w:rsid w:val="000E5DDF"/>
    <w:rsid w:val="000F3F36"/>
    <w:rsid w:val="000F480A"/>
    <w:rsid w:val="00102AC1"/>
    <w:rsid w:val="001047DD"/>
    <w:rsid w:val="0010488F"/>
    <w:rsid w:val="001126AD"/>
    <w:rsid w:val="001131D9"/>
    <w:rsid w:val="00115721"/>
    <w:rsid w:val="00120022"/>
    <w:rsid w:val="00123B58"/>
    <w:rsid w:val="00132165"/>
    <w:rsid w:val="00134EAF"/>
    <w:rsid w:val="00136FAA"/>
    <w:rsid w:val="001377E4"/>
    <w:rsid w:val="001433AE"/>
    <w:rsid w:val="00145113"/>
    <w:rsid w:val="00150B1E"/>
    <w:rsid w:val="0016035C"/>
    <w:rsid w:val="001630D3"/>
    <w:rsid w:val="00166953"/>
    <w:rsid w:val="00173318"/>
    <w:rsid w:val="001775F4"/>
    <w:rsid w:val="00182A44"/>
    <w:rsid w:val="00182F5E"/>
    <w:rsid w:val="001841CE"/>
    <w:rsid w:val="0018726A"/>
    <w:rsid w:val="001912E4"/>
    <w:rsid w:val="00192566"/>
    <w:rsid w:val="0019332E"/>
    <w:rsid w:val="001A63B6"/>
    <w:rsid w:val="001B2946"/>
    <w:rsid w:val="001C77F9"/>
    <w:rsid w:val="001E19F0"/>
    <w:rsid w:val="001E23CA"/>
    <w:rsid w:val="001E6902"/>
    <w:rsid w:val="001F1E97"/>
    <w:rsid w:val="001F223B"/>
    <w:rsid w:val="002016F3"/>
    <w:rsid w:val="00204862"/>
    <w:rsid w:val="00204FF3"/>
    <w:rsid w:val="002064A5"/>
    <w:rsid w:val="0021081B"/>
    <w:rsid w:val="002108D9"/>
    <w:rsid w:val="00211947"/>
    <w:rsid w:val="0021673A"/>
    <w:rsid w:val="00220A80"/>
    <w:rsid w:val="00232C84"/>
    <w:rsid w:val="002339EB"/>
    <w:rsid w:val="00241FF0"/>
    <w:rsid w:val="00243194"/>
    <w:rsid w:val="00247658"/>
    <w:rsid w:val="00252C87"/>
    <w:rsid w:val="00253548"/>
    <w:rsid w:val="002549F9"/>
    <w:rsid w:val="002576FA"/>
    <w:rsid w:val="00260F40"/>
    <w:rsid w:val="00270EFD"/>
    <w:rsid w:val="00281699"/>
    <w:rsid w:val="0028289F"/>
    <w:rsid w:val="00284C81"/>
    <w:rsid w:val="00285237"/>
    <w:rsid w:val="0028754A"/>
    <w:rsid w:val="0029399B"/>
    <w:rsid w:val="0029450E"/>
    <w:rsid w:val="002956E3"/>
    <w:rsid w:val="002964BE"/>
    <w:rsid w:val="00296AED"/>
    <w:rsid w:val="00296DDA"/>
    <w:rsid w:val="002A3C5D"/>
    <w:rsid w:val="002A5054"/>
    <w:rsid w:val="002A5B1D"/>
    <w:rsid w:val="002A5BD6"/>
    <w:rsid w:val="002A603C"/>
    <w:rsid w:val="002A67BC"/>
    <w:rsid w:val="002B2A5A"/>
    <w:rsid w:val="002B2A6C"/>
    <w:rsid w:val="002B71FA"/>
    <w:rsid w:val="002C02A3"/>
    <w:rsid w:val="002C24CE"/>
    <w:rsid w:val="002C631D"/>
    <w:rsid w:val="002C6C90"/>
    <w:rsid w:val="002D008B"/>
    <w:rsid w:val="002D023B"/>
    <w:rsid w:val="002D0799"/>
    <w:rsid w:val="002D0F46"/>
    <w:rsid w:val="002D5902"/>
    <w:rsid w:val="002E2EB5"/>
    <w:rsid w:val="002F23E4"/>
    <w:rsid w:val="002F5614"/>
    <w:rsid w:val="002F5E69"/>
    <w:rsid w:val="003023BD"/>
    <w:rsid w:val="00303310"/>
    <w:rsid w:val="0030386E"/>
    <w:rsid w:val="00310087"/>
    <w:rsid w:val="00310AE4"/>
    <w:rsid w:val="00310C5A"/>
    <w:rsid w:val="00312EAF"/>
    <w:rsid w:val="0032410D"/>
    <w:rsid w:val="00327F7B"/>
    <w:rsid w:val="00345DF8"/>
    <w:rsid w:val="0035038D"/>
    <w:rsid w:val="00357C23"/>
    <w:rsid w:val="003713FA"/>
    <w:rsid w:val="00377298"/>
    <w:rsid w:val="0038120E"/>
    <w:rsid w:val="00382C77"/>
    <w:rsid w:val="003A2E1F"/>
    <w:rsid w:val="003A7A5F"/>
    <w:rsid w:val="003B072C"/>
    <w:rsid w:val="003B70C7"/>
    <w:rsid w:val="003C08B6"/>
    <w:rsid w:val="003C3D38"/>
    <w:rsid w:val="003C47FC"/>
    <w:rsid w:val="003D4C63"/>
    <w:rsid w:val="003D73C1"/>
    <w:rsid w:val="003E0AF0"/>
    <w:rsid w:val="003E1DCB"/>
    <w:rsid w:val="003E740E"/>
    <w:rsid w:val="003F0AC4"/>
    <w:rsid w:val="003F4E00"/>
    <w:rsid w:val="003F79A2"/>
    <w:rsid w:val="00407160"/>
    <w:rsid w:val="00424DDA"/>
    <w:rsid w:val="004273F4"/>
    <w:rsid w:val="00427411"/>
    <w:rsid w:val="0043086E"/>
    <w:rsid w:val="00433463"/>
    <w:rsid w:val="0045212C"/>
    <w:rsid w:val="0045353D"/>
    <w:rsid w:val="00454205"/>
    <w:rsid w:val="00461060"/>
    <w:rsid w:val="0046543B"/>
    <w:rsid w:val="00467CB5"/>
    <w:rsid w:val="00471B54"/>
    <w:rsid w:val="00473D21"/>
    <w:rsid w:val="0048061D"/>
    <w:rsid w:val="00490796"/>
    <w:rsid w:val="004962FB"/>
    <w:rsid w:val="00496B53"/>
    <w:rsid w:val="004A096E"/>
    <w:rsid w:val="004C27B3"/>
    <w:rsid w:val="004C62D7"/>
    <w:rsid w:val="004C6411"/>
    <w:rsid w:val="004D3238"/>
    <w:rsid w:val="004D4607"/>
    <w:rsid w:val="004E0FE4"/>
    <w:rsid w:val="004E78A1"/>
    <w:rsid w:val="004F31C3"/>
    <w:rsid w:val="004F3E21"/>
    <w:rsid w:val="00513E65"/>
    <w:rsid w:val="005141B3"/>
    <w:rsid w:val="0052147D"/>
    <w:rsid w:val="00521621"/>
    <w:rsid w:val="00524983"/>
    <w:rsid w:val="005249F1"/>
    <w:rsid w:val="00524AA6"/>
    <w:rsid w:val="005260B0"/>
    <w:rsid w:val="0052772E"/>
    <w:rsid w:val="00536BCB"/>
    <w:rsid w:val="005370B3"/>
    <w:rsid w:val="005518C8"/>
    <w:rsid w:val="0055475C"/>
    <w:rsid w:val="00554EE1"/>
    <w:rsid w:val="005853FE"/>
    <w:rsid w:val="0058640A"/>
    <w:rsid w:val="00592F77"/>
    <w:rsid w:val="005A6D5E"/>
    <w:rsid w:val="005B0003"/>
    <w:rsid w:val="005B0FFA"/>
    <w:rsid w:val="005B1257"/>
    <w:rsid w:val="005B1288"/>
    <w:rsid w:val="005B3543"/>
    <w:rsid w:val="005B4FC8"/>
    <w:rsid w:val="005B7850"/>
    <w:rsid w:val="005C49B0"/>
    <w:rsid w:val="005D0171"/>
    <w:rsid w:val="005E7C21"/>
    <w:rsid w:val="005F2221"/>
    <w:rsid w:val="005F5605"/>
    <w:rsid w:val="00600D90"/>
    <w:rsid w:val="00603762"/>
    <w:rsid w:val="0060632C"/>
    <w:rsid w:val="006138FC"/>
    <w:rsid w:val="00613FC6"/>
    <w:rsid w:val="006223BC"/>
    <w:rsid w:val="00633968"/>
    <w:rsid w:val="006409DB"/>
    <w:rsid w:val="00642372"/>
    <w:rsid w:val="006449EA"/>
    <w:rsid w:val="00644B5E"/>
    <w:rsid w:val="00646FC2"/>
    <w:rsid w:val="00651BDE"/>
    <w:rsid w:val="0065428D"/>
    <w:rsid w:val="00662C25"/>
    <w:rsid w:val="00663F97"/>
    <w:rsid w:val="0068459F"/>
    <w:rsid w:val="00695A9A"/>
    <w:rsid w:val="00696317"/>
    <w:rsid w:val="00696E96"/>
    <w:rsid w:val="006A194B"/>
    <w:rsid w:val="006B1504"/>
    <w:rsid w:val="006D1B00"/>
    <w:rsid w:val="006D28F8"/>
    <w:rsid w:val="006D7226"/>
    <w:rsid w:val="006F1EBA"/>
    <w:rsid w:val="006F37B1"/>
    <w:rsid w:val="006F3DE0"/>
    <w:rsid w:val="006F481A"/>
    <w:rsid w:val="006F7AE8"/>
    <w:rsid w:val="00702034"/>
    <w:rsid w:val="00705F07"/>
    <w:rsid w:val="00706627"/>
    <w:rsid w:val="00711C42"/>
    <w:rsid w:val="0071378E"/>
    <w:rsid w:val="00715818"/>
    <w:rsid w:val="00716189"/>
    <w:rsid w:val="0071634B"/>
    <w:rsid w:val="00723D49"/>
    <w:rsid w:val="00725BF3"/>
    <w:rsid w:val="00726C9A"/>
    <w:rsid w:val="00727CBD"/>
    <w:rsid w:val="007335CD"/>
    <w:rsid w:val="00736CFE"/>
    <w:rsid w:val="00736F97"/>
    <w:rsid w:val="00741C28"/>
    <w:rsid w:val="00741F31"/>
    <w:rsid w:val="00743599"/>
    <w:rsid w:val="00745B65"/>
    <w:rsid w:val="00755D90"/>
    <w:rsid w:val="007652EF"/>
    <w:rsid w:val="0076584C"/>
    <w:rsid w:val="00766DE6"/>
    <w:rsid w:val="00767375"/>
    <w:rsid w:val="00771F97"/>
    <w:rsid w:val="007735D2"/>
    <w:rsid w:val="00776696"/>
    <w:rsid w:val="00787D5C"/>
    <w:rsid w:val="0079325C"/>
    <w:rsid w:val="00795BAC"/>
    <w:rsid w:val="007A2722"/>
    <w:rsid w:val="007C3414"/>
    <w:rsid w:val="007C704E"/>
    <w:rsid w:val="007D27E9"/>
    <w:rsid w:val="007D6774"/>
    <w:rsid w:val="007D70E1"/>
    <w:rsid w:val="007D7512"/>
    <w:rsid w:val="007D7CCD"/>
    <w:rsid w:val="007F17A6"/>
    <w:rsid w:val="007F4790"/>
    <w:rsid w:val="008035B6"/>
    <w:rsid w:val="00810D64"/>
    <w:rsid w:val="00814FE8"/>
    <w:rsid w:val="00822931"/>
    <w:rsid w:val="00832486"/>
    <w:rsid w:val="00833D1C"/>
    <w:rsid w:val="00846351"/>
    <w:rsid w:val="008474FD"/>
    <w:rsid w:val="00847909"/>
    <w:rsid w:val="00847934"/>
    <w:rsid w:val="00852C00"/>
    <w:rsid w:val="008602E4"/>
    <w:rsid w:val="0086128D"/>
    <w:rsid w:val="00866227"/>
    <w:rsid w:val="008735D4"/>
    <w:rsid w:val="0087557B"/>
    <w:rsid w:val="00876012"/>
    <w:rsid w:val="008771D8"/>
    <w:rsid w:val="00881BF2"/>
    <w:rsid w:val="00882262"/>
    <w:rsid w:val="00882E6A"/>
    <w:rsid w:val="0088416A"/>
    <w:rsid w:val="00892134"/>
    <w:rsid w:val="00892EC3"/>
    <w:rsid w:val="008A1EEE"/>
    <w:rsid w:val="008A3155"/>
    <w:rsid w:val="008A575E"/>
    <w:rsid w:val="008A733E"/>
    <w:rsid w:val="008B5B10"/>
    <w:rsid w:val="008C29C6"/>
    <w:rsid w:val="008C4AE7"/>
    <w:rsid w:val="008D1954"/>
    <w:rsid w:val="008D28C1"/>
    <w:rsid w:val="008D419D"/>
    <w:rsid w:val="008D49A0"/>
    <w:rsid w:val="008E0F6C"/>
    <w:rsid w:val="008E1349"/>
    <w:rsid w:val="008E7A70"/>
    <w:rsid w:val="008F0AD5"/>
    <w:rsid w:val="008F6B3D"/>
    <w:rsid w:val="00902B61"/>
    <w:rsid w:val="00905FB2"/>
    <w:rsid w:val="0091205F"/>
    <w:rsid w:val="0092136F"/>
    <w:rsid w:val="009366FC"/>
    <w:rsid w:val="00937495"/>
    <w:rsid w:val="00943F47"/>
    <w:rsid w:val="00945C5C"/>
    <w:rsid w:val="00953788"/>
    <w:rsid w:val="00956BFC"/>
    <w:rsid w:val="0096181F"/>
    <w:rsid w:val="00962347"/>
    <w:rsid w:val="00964C44"/>
    <w:rsid w:val="009675A9"/>
    <w:rsid w:val="009850AB"/>
    <w:rsid w:val="009876D8"/>
    <w:rsid w:val="009A18A7"/>
    <w:rsid w:val="009A4869"/>
    <w:rsid w:val="009C10CD"/>
    <w:rsid w:val="009D50E6"/>
    <w:rsid w:val="009E105A"/>
    <w:rsid w:val="009F1A2F"/>
    <w:rsid w:val="009F1E69"/>
    <w:rsid w:val="009F49D9"/>
    <w:rsid w:val="00A02BDF"/>
    <w:rsid w:val="00A0767E"/>
    <w:rsid w:val="00A113A2"/>
    <w:rsid w:val="00A12E02"/>
    <w:rsid w:val="00A17907"/>
    <w:rsid w:val="00A2416D"/>
    <w:rsid w:val="00A2418B"/>
    <w:rsid w:val="00A25EBB"/>
    <w:rsid w:val="00A26226"/>
    <w:rsid w:val="00A3118A"/>
    <w:rsid w:val="00A31BBF"/>
    <w:rsid w:val="00A32409"/>
    <w:rsid w:val="00A42134"/>
    <w:rsid w:val="00A4324B"/>
    <w:rsid w:val="00A46BD4"/>
    <w:rsid w:val="00A5418D"/>
    <w:rsid w:val="00A551D9"/>
    <w:rsid w:val="00A56019"/>
    <w:rsid w:val="00A609A8"/>
    <w:rsid w:val="00A6413D"/>
    <w:rsid w:val="00A65CB3"/>
    <w:rsid w:val="00A65EA0"/>
    <w:rsid w:val="00A6750A"/>
    <w:rsid w:val="00A71CDB"/>
    <w:rsid w:val="00A729D6"/>
    <w:rsid w:val="00A746D7"/>
    <w:rsid w:val="00A769C8"/>
    <w:rsid w:val="00A80B2E"/>
    <w:rsid w:val="00A836A1"/>
    <w:rsid w:val="00A85276"/>
    <w:rsid w:val="00A86AE1"/>
    <w:rsid w:val="00A90D7A"/>
    <w:rsid w:val="00AA1288"/>
    <w:rsid w:val="00AA604E"/>
    <w:rsid w:val="00AB0D1C"/>
    <w:rsid w:val="00AB4FAB"/>
    <w:rsid w:val="00AC19F1"/>
    <w:rsid w:val="00AD0537"/>
    <w:rsid w:val="00AF50AE"/>
    <w:rsid w:val="00B03929"/>
    <w:rsid w:val="00B31438"/>
    <w:rsid w:val="00B36CFA"/>
    <w:rsid w:val="00B40178"/>
    <w:rsid w:val="00B409C6"/>
    <w:rsid w:val="00B44DA2"/>
    <w:rsid w:val="00B55DB6"/>
    <w:rsid w:val="00B7123C"/>
    <w:rsid w:val="00B75338"/>
    <w:rsid w:val="00B8062F"/>
    <w:rsid w:val="00B83D33"/>
    <w:rsid w:val="00B93322"/>
    <w:rsid w:val="00B938F1"/>
    <w:rsid w:val="00B93AE7"/>
    <w:rsid w:val="00BA3495"/>
    <w:rsid w:val="00BB3954"/>
    <w:rsid w:val="00BC262B"/>
    <w:rsid w:val="00BD6EC6"/>
    <w:rsid w:val="00BE245E"/>
    <w:rsid w:val="00BE657A"/>
    <w:rsid w:val="00BE7A6C"/>
    <w:rsid w:val="00BE7B79"/>
    <w:rsid w:val="00BF3D1B"/>
    <w:rsid w:val="00BF6291"/>
    <w:rsid w:val="00C014E5"/>
    <w:rsid w:val="00C02CE0"/>
    <w:rsid w:val="00C1443C"/>
    <w:rsid w:val="00C14829"/>
    <w:rsid w:val="00C20EFF"/>
    <w:rsid w:val="00C379DD"/>
    <w:rsid w:val="00C37DDC"/>
    <w:rsid w:val="00C42882"/>
    <w:rsid w:val="00C44C35"/>
    <w:rsid w:val="00C457D2"/>
    <w:rsid w:val="00C51221"/>
    <w:rsid w:val="00C5229F"/>
    <w:rsid w:val="00C540F1"/>
    <w:rsid w:val="00C54B79"/>
    <w:rsid w:val="00C63350"/>
    <w:rsid w:val="00C6512D"/>
    <w:rsid w:val="00C66769"/>
    <w:rsid w:val="00C70129"/>
    <w:rsid w:val="00C753E6"/>
    <w:rsid w:val="00C7658A"/>
    <w:rsid w:val="00C8003B"/>
    <w:rsid w:val="00C86358"/>
    <w:rsid w:val="00C96086"/>
    <w:rsid w:val="00CA0E9A"/>
    <w:rsid w:val="00CA4D1A"/>
    <w:rsid w:val="00CA56BB"/>
    <w:rsid w:val="00CB1368"/>
    <w:rsid w:val="00CB4486"/>
    <w:rsid w:val="00CC0C90"/>
    <w:rsid w:val="00CC1BCF"/>
    <w:rsid w:val="00CC1E7A"/>
    <w:rsid w:val="00CC5E74"/>
    <w:rsid w:val="00CC7AE3"/>
    <w:rsid w:val="00CD717F"/>
    <w:rsid w:val="00CD763D"/>
    <w:rsid w:val="00CE3823"/>
    <w:rsid w:val="00CE4705"/>
    <w:rsid w:val="00CE624C"/>
    <w:rsid w:val="00CF356E"/>
    <w:rsid w:val="00D00B52"/>
    <w:rsid w:val="00D0120D"/>
    <w:rsid w:val="00D04212"/>
    <w:rsid w:val="00D04D8B"/>
    <w:rsid w:val="00D06B31"/>
    <w:rsid w:val="00D135D0"/>
    <w:rsid w:val="00D20BD4"/>
    <w:rsid w:val="00D24021"/>
    <w:rsid w:val="00D26B3A"/>
    <w:rsid w:val="00D32984"/>
    <w:rsid w:val="00D350CD"/>
    <w:rsid w:val="00D41095"/>
    <w:rsid w:val="00D4251F"/>
    <w:rsid w:val="00D45665"/>
    <w:rsid w:val="00D47EBB"/>
    <w:rsid w:val="00D53109"/>
    <w:rsid w:val="00D536A1"/>
    <w:rsid w:val="00D6723D"/>
    <w:rsid w:val="00D71DE6"/>
    <w:rsid w:val="00D720B5"/>
    <w:rsid w:val="00D74391"/>
    <w:rsid w:val="00D747FF"/>
    <w:rsid w:val="00D96133"/>
    <w:rsid w:val="00DA205B"/>
    <w:rsid w:val="00DA216D"/>
    <w:rsid w:val="00DB65DF"/>
    <w:rsid w:val="00DB6B3C"/>
    <w:rsid w:val="00DC5AF1"/>
    <w:rsid w:val="00DD4B94"/>
    <w:rsid w:val="00DE1679"/>
    <w:rsid w:val="00DE4C4E"/>
    <w:rsid w:val="00DF0C19"/>
    <w:rsid w:val="00DF1E37"/>
    <w:rsid w:val="00DF5ECB"/>
    <w:rsid w:val="00E02817"/>
    <w:rsid w:val="00E07C96"/>
    <w:rsid w:val="00E118BB"/>
    <w:rsid w:val="00E21152"/>
    <w:rsid w:val="00E21B11"/>
    <w:rsid w:val="00E2245D"/>
    <w:rsid w:val="00E24DE3"/>
    <w:rsid w:val="00E26C88"/>
    <w:rsid w:val="00E32136"/>
    <w:rsid w:val="00E35CB6"/>
    <w:rsid w:val="00E36755"/>
    <w:rsid w:val="00E43FE2"/>
    <w:rsid w:val="00E54800"/>
    <w:rsid w:val="00E578F0"/>
    <w:rsid w:val="00E613DC"/>
    <w:rsid w:val="00E65F0F"/>
    <w:rsid w:val="00E67BEC"/>
    <w:rsid w:val="00E67FCE"/>
    <w:rsid w:val="00E714E6"/>
    <w:rsid w:val="00E7177E"/>
    <w:rsid w:val="00E72933"/>
    <w:rsid w:val="00E77DF6"/>
    <w:rsid w:val="00E85908"/>
    <w:rsid w:val="00EA222D"/>
    <w:rsid w:val="00EA5314"/>
    <w:rsid w:val="00EA701B"/>
    <w:rsid w:val="00EB1D8E"/>
    <w:rsid w:val="00EB3782"/>
    <w:rsid w:val="00ED564B"/>
    <w:rsid w:val="00ED5787"/>
    <w:rsid w:val="00ED6014"/>
    <w:rsid w:val="00EE1654"/>
    <w:rsid w:val="00EE5A27"/>
    <w:rsid w:val="00EE7DFE"/>
    <w:rsid w:val="00EF311A"/>
    <w:rsid w:val="00F01FC0"/>
    <w:rsid w:val="00F07B7F"/>
    <w:rsid w:val="00F136DB"/>
    <w:rsid w:val="00F168CE"/>
    <w:rsid w:val="00F204DD"/>
    <w:rsid w:val="00F24B8C"/>
    <w:rsid w:val="00F24EF0"/>
    <w:rsid w:val="00F2597B"/>
    <w:rsid w:val="00F26840"/>
    <w:rsid w:val="00F35CB0"/>
    <w:rsid w:val="00F4391D"/>
    <w:rsid w:val="00F47D63"/>
    <w:rsid w:val="00F61B71"/>
    <w:rsid w:val="00F62E1E"/>
    <w:rsid w:val="00F6328F"/>
    <w:rsid w:val="00F67DFF"/>
    <w:rsid w:val="00F908AA"/>
    <w:rsid w:val="00F92F40"/>
    <w:rsid w:val="00FA4288"/>
    <w:rsid w:val="00FA66F6"/>
    <w:rsid w:val="00FB2715"/>
    <w:rsid w:val="00FB3EF0"/>
    <w:rsid w:val="00FB69B9"/>
    <w:rsid w:val="00FC1B07"/>
    <w:rsid w:val="00FC2B87"/>
    <w:rsid w:val="00FC6990"/>
    <w:rsid w:val="00FC72CC"/>
    <w:rsid w:val="00FE1E48"/>
    <w:rsid w:val="00FF30D3"/>
    <w:rsid w:val="00FF76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0798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1433AE"/>
    <w:pPr>
      <w:keepNext/>
      <w:tabs>
        <w:tab w:val="left" w:pos="432"/>
        <w:tab w:val="left" w:pos="864"/>
      </w:tabs>
      <w:spacing w:before="100" w:beforeAutospacing="1"/>
      <w:ind w:left="72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956BFC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1433AE"/>
    <w:pPr>
      <w:tabs>
        <w:tab w:val="left" w:pos="432"/>
        <w:tab w:val="left" w:pos="864"/>
      </w:tabs>
      <w:spacing w:line="480" w:lineRule="auto"/>
      <w:ind w:left="1094" w:hanging="547"/>
    </w:pPr>
  </w:style>
  <w:style w:type="paragraph" w:customStyle="1" w:styleId="a">
    <w:basedOn w:val="Normal"/>
    <w:rsid w:val="001433AE"/>
    <w:rPr>
      <w:rFonts w:ascii="Arial" w:hAnsi="Arial" w:cs="Arial"/>
      <w:sz w:val="22"/>
      <w:szCs w:val="22"/>
      <w:lang w:val="en-AU"/>
    </w:rPr>
  </w:style>
  <w:style w:type="paragraph" w:customStyle="1" w:styleId="CharCharCharCharCharChar">
    <w:name w:val="Char Char Char Char Char Char"/>
    <w:basedOn w:val="Normal"/>
    <w:semiHidden/>
    <w:rsid w:val="00956BFC"/>
    <w:pPr>
      <w:spacing w:after="240" w:line="24" w:lineRule="atLeast"/>
      <w:jc w:val="both"/>
    </w:pPr>
    <w:rPr>
      <w:rFonts w:ascii="Arial" w:hAnsi="Arial"/>
      <w:bCs/>
      <w:sz w:val="22"/>
    </w:rPr>
  </w:style>
  <w:style w:type="paragraph" w:customStyle="1" w:styleId="CharChar1CharCharCharCharCharCharCharCharCharCharChar">
    <w:name w:val="Char Char1 Char Char Char Char Char Char Char Char Char Char Char"/>
    <w:basedOn w:val="Normal"/>
    <w:rsid w:val="00A42134"/>
    <w:pPr>
      <w:spacing w:after="160" w:line="240" w:lineRule="exact"/>
    </w:pPr>
    <w:rPr>
      <w:rFonts w:ascii="Verdana" w:hAnsi="Verdana"/>
      <w:sz w:val="20"/>
      <w:szCs w:val="20"/>
      <w:lang w:val="en-US"/>
    </w:rPr>
  </w:style>
  <w:style w:type="paragraph" w:customStyle="1" w:styleId="TTI">
    <w:name w:val="TTI"/>
    <w:rsid w:val="000652CF"/>
    <w:pPr>
      <w:widowControl w:val="0"/>
      <w:tabs>
        <w:tab w:val="left" w:pos="431"/>
        <w:tab w:val="left" w:pos="864"/>
        <w:tab w:val="left" w:pos="1440"/>
        <w:tab w:val="left" w:pos="2015"/>
        <w:tab w:val="left" w:pos="2591"/>
        <w:tab w:val="left" w:pos="3311"/>
      </w:tabs>
      <w:autoSpaceDE w:val="0"/>
      <w:autoSpaceDN w:val="0"/>
      <w:adjustRightInd w:val="0"/>
      <w:ind w:left="1440" w:hanging="1440"/>
    </w:pPr>
    <w:rPr>
      <w:rFonts w:eastAsia="Calibri"/>
      <w:sz w:val="24"/>
      <w:szCs w:val="24"/>
      <w:lang w:val="en-US" w:eastAsia="en-US"/>
    </w:rPr>
  </w:style>
  <w:style w:type="paragraph" w:styleId="BodyTextIndent2">
    <w:name w:val="Body Text Indent 2"/>
    <w:basedOn w:val="Normal"/>
    <w:rsid w:val="00695A9A"/>
    <w:pPr>
      <w:spacing w:after="120" w:line="480" w:lineRule="auto"/>
      <w:ind w:left="283"/>
    </w:pPr>
  </w:style>
  <w:style w:type="character" w:customStyle="1" w:styleId="BodyTextIndentChar">
    <w:name w:val="Body Text Indent Char"/>
    <w:link w:val="BodyTextIndent"/>
    <w:rsid w:val="001F223B"/>
    <w:rPr>
      <w:sz w:val="24"/>
      <w:szCs w:val="24"/>
      <w:lang w:val="en-GB" w:eastAsia="en-US"/>
    </w:rPr>
  </w:style>
  <w:style w:type="table" w:styleId="TableGrid">
    <w:name w:val="Table Grid"/>
    <w:basedOn w:val="TableNormal"/>
    <w:uiPriority w:val="59"/>
    <w:rsid w:val="0052498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EA53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A5314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FB69B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706627"/>
    <w:rPr>
      <w:rFonts w:ascii="Arial" w:hAnsi="Arial" w:cs="Arial"/>
      <w:b/>
      <w:bCs/>
      <w:i/>
      <w:iCs/>
      <w:sz w:val="28"/>
      <w:szCs w:val="28"/>
      <w:lang w:val="en-GB" w:eastAsia="en-US"/>
    </w:rPr>
  </w:style>
  <w:style w:type="paragraph" w:styleId="NoSpacing">
    <w:name w:val="No Spacing"/>
    <w:uiPriority w:val="1"/>
    <w:qFormat/>
    <w:rsid w:val="003F4E00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05420B"/>
    <w:pPr>
      <w:spacing w:before="100" w:beforeAutospacing="1" w:after="100" w:afterAutospacing="1"/>
    </w:pPr>
    <w:rPr>
      <w:lang w:val="en-ZA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98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6A81B8-540E-4773-9F52-D91618409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ASSEMBLY</vt:lpstr>
    </vt:vector>
  </TitlesOfParts>
  <Company>National Treasury</Company>
  <LinksUpToDate>false</LinksUpToDate>
  <CharactersWithSpaces>15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ASSEMBLY</dc:title>
  <dc:creator>1121</dc:creator>
  <cp:lastModifiedBy>USER</cp:lastModifiedBy>
  <cp:revision>2</cp:revision>
  <cp:lastPrinted>2022-02-18T05:47:00Z</cp:lastPrinted>
  <dcterms:created xsi:type="dcterms:W3CDTF">2022-06-10T05:07:00Z</dcterms:created>
  <dcterms:modified xsi:type="dcterms:W3CDTF">2022-06-10T05:07:00Z</dcterms:modified>
</cp:coreProperties>
</file>